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8A8FC5" w14:textId="7BF70209" w:rsidR="000B2B5E" w:rsidRPr="00D5401F" w:rsidRDefault="00F65722">
      <w:pPr>
        <w:pStyle w:val="Body"/>
        <w:rPr>
          <w:b/>
          <w:bCs/>
          <w:color w:val="auto"/>
        </w:rPr>
      </w:pPr>
      <w:r w:rsidRPr="00D5401F">
        <w:rPr>
          <w:b/>
          <w:bCs/>
          <w:color w:val="auto"/>
        </w:rPr>
        <w:t xml:space="preserve">Justification Letter for </w:t>
      </w:r>
      <w:r w:rsidR="00D5401F" w:rsidRPr="00D5401F">
        <w:rPr>
          <w:b/>
          <w:bCs/>
          <w:color w:val="auto"/>
        </w:rPr>
        <w:t>UQ Executive Education courses</w:t>
      </w:r>
      <w:r w:rsidRPr="00D5401F">
        <w:rPr>
          <w:b/>
          <w:bCs/>
          <w:color w:val="auto"/>
        </w:rPr>
        <w:t xml:space="preserve"> </w:t>
      </w:r>
    </w:p>
    <w:p w14:paraId="21BA4299" w14:textId="77777777" w:rsidR="000B2B5E" w:rsidRPr="00D5401F" w:rsidRDefault="00F65722">
      <w:pPr>
        <w:pStyle w:val="Body"/>
        <w:rPr>
          <w:color w:val="auto"/>
          <w:u w:color="FF0000"/>
        </w:rPr>
      </w:pPr>
      <w:r w:rsidRPr="00D5401F">
        <w:rPr>
          <w:b/>
          <w:bCs/>
          <w:color w:val="auto"/>
          <w:u w:color="FF0000"/>
        </w:rPr>
        <w:t xml:space="preserve">Date </w:t>
      </w:r>
      <w:r w:rsidRPr="00D5401F">
        <w:rPr>
          <w:b/>
          <w:bCs/>
          <w:color w:val="auto"/>
          <w:highlight w:val="yellow"/>
          <w:u w:color="FF0000"/>
        </w:rPr>
        <w:t>[insert date]</w:t>
      </w:r>
    </w:p>
    <w:p w14:paraId="7F84C199" w14:textId="77777777" w:rsidR="000B2B5E" w:rsidRPr="00D5401F" w:rsidRDefault="00F65722">
      <w:pPr>
        <w:pStyle w:val="Body"/>
        <w:rPr>
          <w:color w:val="auto"/>
        </w:rPr>
      </w:pPr>
      <w:r w:rsidRPr="00D5401F">
        <w:rPr>
          <w:color w:val="auto"/>
        </w:rPr>
        <w:t xml:space="preserve">Dear </w:t>
      </w:r>
      <w:r w:rsidRPr="00D5401F">
        <w:rPr>
          <w:color w:val="auto"/>
          <w:highlight w:val="yellow"/>
          <w:u w:color="FF0000"/>
        </w:rPr>
        <w:t>[</w:t>
      </w:r>
      <w:r w:rsidRPr="00D5401F">
        <w:rPr>
          <w:b/>
          <w:bCs/>
          <w:color w:val="auto"/>
          <w:highlight w:val="yellow"/>
          <w:u w:color="FF0000"/>
        </w:rPr>
        <w:t>insert your supervisor’s name here</w:t>
      </w:r>
      <w:r w:rsidRPr="00D5401F">
        <w:rPr>
          <w:color w:val="auto"/>
          <w:highlight w:val="yellow"/>
          <w:u w:color="FF0000"/>
        </w:rPr>
        <w:t>]</w:t>
      </w:r>
      <w:r w:rsidRPr="00D5401F">
        <w:rPr>
          <w:color w:val="auto"/>
          <w:highlight w:val="yellow"/>
        </w:rPr>
        <w:t>,</w:t>
      </w:r>
    </w:p>
    <w:p w14:paraId="5AE5B6E3" w14:textId="30278396" w:rsidR="00D5401F" w:rsidRDefault="00F65722">
      <w:pPr>
        <w:pStyle w:val="PlainText"/>
        <w:rPr>
          <w:color w:val="auto"/>
        </w:rPr>
      </w:pPr>
      <w:r w:rsidRPr="00D5401F">
        <w:rPr>
          <w:color w:val="auto"/>
        </w:rPr>
        <w:t xml:space="preserve">I would like your approval to attend </w:t>
      </w:r>
      <w:r w:rsidR="00D5401F" w:rsidRPr="00D5401F">
        <w:rPr>
          <w:color w:val="auto"/>
        </w:rPr>
        <w:t>UQ Business School’s</w:t>
      </w:r>
      <w:r w:rsidRPr="00D5401F">
        <w:rPr>
          <w:color w:val="auto"/>
        </w:rPr>
        <w:t xml:space="preserve"> Executive Education</w:t>
      </w:r>
      <w:r w:rsidR="00D5401F" w:rsidRPr="00D5401F">
        <w:rPr>
          <w:color w:val="auto"/>
        </w:rPr>
        <w:t xml:space="preserve"> course,</w:t>
      </w:r>
      <w:r w:rsidR="00D5401F">
        <w:rPr>
          <w:color w:val="auto"/>
        </w:rPr>
        <w:t xml:space="preserve"> </w:t>
      </w:r>
      <w:proofErr w:type="spellStart"/>
      <w:r w:rsidR="00D5401F">
        <w:rPr>
          <w:color w:val="auto"/>
        </w:rPr>
        <w:t>Optimising</w:t>
      </w:r>
      <w:proofErr w:type="spellEnd"/>
      <w:r w:rsidR="00D5401F">
        <w:rPr>
          <w:color w:val="auto"/>
        </w:rPr>
        <w:t xml:space="preserve"> Influence in Negotiation</w:t>
      </w:r>
      <w:r w:rsidRPr="00D5401F">
        <w:rPr>
          <w:color w:val="auto"/>
        </w:rPr>
        <w:t xml:space="preserve">.  </w:t>
      </w:r>
    </w:p>
    <w:p w14:paraId="3342662D" w14:textId="77777777" w:rsidR="00D5401F" w:rsidRDefault="00D5401F">
      <w:pPr>
        <w:pStyle w:val="PlainText"/>
        <w:rPr>
          <w:color w:val="auto"/>
        </w:rPr>
      </w:pPr>
    </w:p>
    <w:p w14:paraId="2303FCDA" w14:textId="3E38D124" w:rsidR="000B2B5E" w:rsidRPr="00D5401F" w:rsidRDefault="00F65722">
      <w:pPr>
        <w:pStyle w:val="PlainText"/>
        <w:rPr>
          <w:color w:val="auto"/>
        </w:rPr>
      </w:pPr>
      <w:r w:rsidRPr="00D5401F">
        <w:rPr>
          <w:color w:val="auto"/>
        </w:rPr>
        <w:t xml:space="preserve">This </w:t>
      </w:r>
      <w:r w:rsidR="001830AD">
        <w:rPr>
          <w:color w:val="auto"/>
        </w:rPr>
        <w:t>course</w:t>
      </w:r>
      <w:r w:rsidRPr="00D5401F">
        <w:rPr>
          <w:color w:val="auto"/>
          <w:lang w:val="es-ES_tradnl"/>
        </w:rPr>
        <w:t xml:space="preserve"> </w:t>
      </w:r>
      <w:r w:rsidRPr="00D5401F">
        <w:rPr>
          <w:color w:val="auto"/>
        </w:rPr>
        <w:t>is</w:t>
      </w:r>
      <w:r w:rsidRPr="00D5401F">
        <w:rPr>
          <w:color w:val="auto"/>
          <w:lang w:val="es-ES_tradnl"/>
        </w:rPr>
        <w:t xml:space="preserve"> </w:t>
      </w:r>
      <w:proofErr w:type="spellStart"/>
      <w:r w:rsidRPr="00D5401F">
        <w:rPr>
          <w:color w:val="auto"/>
          <w:lang w:val="es-ES_tradnl"/>
        </w:rPr>
        <w:t>for</w:t>
      </w:r>
      <w:proofErr w:type="spellEnd"/>
      <w:r w:rsidRPr="00D5401F">
        <w:rPr>
          <w:color w:val="auto"/>
          <w:lang w:val="es-ES_tradnl"/>
        </w:rPr>
        <w:t xml:space="preserve"> </w:t>
      </w:r>
      <w:proofErr w:type="spellStart"/>
      <w:r w:rsidR="001830AD">
        <w:rPr>
          <w:color w:val="auto"/>
          <w:lang w:val="es-ES_tradnl"/>
        </w:rPr>
        <w:t>executives</w:t>
      </w:r>
      <w:proofErr w:type="spellEnd"/>
      <w:r w:rsidR="001830AD">
        <w:rPr>
          <w:color w:val="auto"/>
          <w:lang w:val="es-ES_tradnl"/>
        </w:rPr>
        <w:t xml:space="preserve">, managers, </w:t>
      </w:r>
      <w:proofErr w:type="spellStart"/>
      <w:r w:rsidR="001830AD">
        <w:rPr>
          <w:color w:val="auto"/>
          <w:lang w:val="es-ES_tradnl"/>
        </w:rPr>
        <w:t>future</w:t>
      </w:r>
      <w:proofErr w:type="spellEnd"/>
      <w:r w:rsidR="001830AD">
        <w:rPr>
          <w:color w:val="auto"/>
          <w:lang w:val="es-ES_tradnl"/>
        </w:rPr>
        <w:t xml:space="preserve"> </w:t>
      </w:r>
      <w:proofErr w:type="spellStart"/>
      <w:r w:rsidR="001830AD">
        <w:rPr>
          <w:color w:val="auto"/>
          <w:lang w:val="es-ES_tradnl"/>
        </w:rPr>
        <w:t>leaders</w:t>
      </w:r>
      <w:proofErr w:type="spellEnd"/>
      <w:r w:rsidR="001830AD">
        <w:rPr>
          <w:color w:val="auto"/>
          <w:lang w:val="es-ES_tradnl"/>
        </w:rPr>
        <w:t xml:space="preserve"> and </w:t>
      </w:r>
      <w:proofErr w:type="spellStart"/>
      <w:r w:rsidR="001830AD">
        <w:rPr>
          <w:color w:val="auto"/>
          <w:lang w:val="es-ES_tradnl"/>
        </w:rPr>
        <w:t>professionals</w:t>
      </w:r>
      <w:proofErr w:type="spellEnd"/>
      <w:r w:rsidRPr="00D5401F">
        <w:rPr>
          <w:color w:val="auto"/>
          <w:lang w:val="es-ES_tradnl"/>
        </w:rPr>
        <w:t xml:space="preserve"> </w:t>
      </w:r>
      <w:proofErr w:type="spellStart"/>
      <w:r w:rsidRPr="00D5401F">
        <w:rPr>
          <w:color w:val="auto"/>
          <w:lang w:val="es-ES_tradnl"/>
        </w:rPr>
        <w:t>who</w:t>
      </w:r>
      <w:proofErr w:type="spellEnd"/>
      <w:r w:rsidRPr="00D5401F">
        <w:rPr>
          <w:color w:val="auto"/>
          <w:lang w:val="es-ES_tradnl"/>
        </w:rPr>
        <w:t xml:space="preserve"> are </w:t>
      </w:r>
      <w:proofErr w:type="spellStart"/>
      <w:r w:rsidR="001830AD">
        <w:rPr>
          <w:color w:val="auto"/>
          <w:lang w:val="es-ES_tradnl"/>
        </w:rPr>
        <w:t>interested</w:t>
      </w:r>
      <w:proofErr w:type="spellEnd"/>
      <w:r w:rsidR="001830AD">
        <w:rPr>
          <w:color w:val="auto"/>
          <w:lang w:val="es-ES_tradnl"/>
        </w:rPr>
        <w:t xml:space="preserve"> in </w:t>
      </w:r>
      <w:proofErr w:type="spellStart"/>
      <w:r w:rsidR="001830AD">
        <w:rPr>
          <w:color w:val="auto"/>
          <w:lang w:val="es-ES_tradnl"/>
        </w:rPr>
        <w:t>developing</w:t>
      </w:r>
      <w:proofErr w:type="spellEnd"/>
      <w:r w:rsidR="001830AD">
        <w:rPr>
          <w:color w:val="auto"/>
          <w:lang w:val="es-ES_tradnl"/>
        </w:rPr>
        <w:t xml:space="preserve"> </w:t>
      </w:r>
      <w:proofErr w:type="spellStart"/>
      <w:r w:rsidR="001830AD">
        <w:rPr>
          <w:color w:val="auto"/>
          <w:lang w:val="es-ES_tradnl"/>
        </w:rPr>
        <w:t>their</w:t>
      </w:r>
      <w:proofErr w:type="spellEnd"/>
      <w:r w:rsidR="00561005">
        <w:rPr>
          <w:color w:val="auto"/>
          <w:lang w:val="es-ES_tradnl"/>
        </w:rPr>
        <w:t xml:space="preserve"> </w:t>
      </w:r>
      <w:proofErr w:type="spellStart"/>
      <w:r w:rsidR="00561005">
        <w:rPr>
          <w:color w:val="auto"/>
          <w:lang w:val="es-ES_tradnl"/>
        </w:rPr>
        <w:t>effective</w:t>
      </w:r>
      <w:proofErr w:type="spellEnd"/>
      <w:r w:rsidR="00561005">
        <w:rPr>
          <w:color w:val="auto"/>
          <w:lang w:val="es-ES_tradnl"/>
        </w:rPr>
        <w:t xml:space="preserve"> </w:t>
      </w:r>
      <w:proofErr w:type="spellStart"/>
      <w:r w:rsidR="00561005">
        <w:rPr>
          <w:color w:val="auto"/>
          <w:lang w:val="es-ES_tradnl"/>
        </w:rPr>
        <w:t>workplace</w:t>
      </w:r>
      <w:proofErr w:type="spellEnd"/>
      <w:r w:rsidR="00561005">
        <w:rPr>
          <w:color w:val="auto"/>
          <w:lang w:val="es-ES_tradnl"/>
        </w:rPr>
        <w:t xml:space="preserve"> </w:t>
      </w:r>
      <w:proofErr w:type="spellStart"/>
      <w:r w:rsidR="00561005">
        <w:rPr>
          <w:color w:val="auto"/>
          <w:lang w:val="es-ES_tradnl"/>
        </w:rPr>
        <w:t>negotitation</w:t>
      </w:r>
      <w:proofErr w:type="spellEnd"/>
      <w:r w:rsidR="00561005">
        <w:rPr>
          <w:color w:val="auto"/>
          <w:lang w:val="es-ES_tradnl"/>
        </w:rPr>
        <w:t xml:space="preserve"> </w:t>
      </w:r>
      <w:proofErr w:type="spellStart"/>
      <w:r w:rsidR="00561005">
        <w:rPr>
          <w:color w:val="auto"/>
          <w:lang w:val="es-ES_tradnl"/>
        </w:rPr>
        <w:t>skills</w:t>
      </w:r>
      <w:proofErr w:type="spellEnd"/>
      <w:r w:rsidRPr="00D5401F">
        <w:rPr>
          <w:color w:val="auto"/>
          <w:lang w:val="es-ES_tradnl"/>
        </w:rPr>
        <w:t xml:space="preserve">. </w:t>
      </w:r>
    </w:p>
    <w:p w14:paraId="6B07F65C" w14:textId="77777777" w:rsidR="000B2B5E" w:rsidRPr="00D5401F" w:rsidRDefault="000B2B5E">
      <w:pPr>
        <w:pStyle w:val="PlainText"/>
        <w:rPr>
          <w:color w:val="auto"/>
        </w:rPr>
      </w:pPr>
    </w:p>
    <w:p w14:paraId="2B8305FC" w14:textId="7F7DEF7F" w:rsidR="000B2B5E" w:rsidRPr="00D5401F" w:rsidRDefault="001830AD">
      <w:pPr>
        <w:pStyle w:val="PlainText"/>
        <w:rPr>
          <w:color w:val="auto"/>
        </w:rPr>
      </w:pPr>
      <w:r>
        <w:rPr>
          <w:color w:val="auto"/>
        </w:rPr>
        <w:t>UQ Business School</w:t>
      </w:r>
      <w:r w:rsidR="00F65722" w:rsidRPr="00D5401F">
        <w:rPr>
          <w:color w:val="auto"/>
        </w:rPr>
        <w:t xml:space="preserve"> </w:t>
      </w:r>
      <w:r w:rsidRPr="001830AD">
        <w:rPr>
          <w:color w:val="auto"/>
        </w:rPr>
        <w:t>is independently ranked as one of the top business schools in Australia and among the leading institutions worldwide. </w:t>
      </w:r>
      <w:r>
        <w:rPr>
          <w:color w:val="auto"/>
        </w:rPr>
        <w:t xml:space="preserve">Their teaching staff are among the best in Australia and </w:t>
      </w:r>
      <w:r w:rsidRPr="001830AD">
        <w:rPr>
          <w:color w:val="auto"/>
        </w:rPr>
        <w:t>have worked with top-tier national and international firms such as the Asia Development Bank, BHP Billiton, Procter and Gamble, CSIRO, Coca-Cola, Thiess and HSBC.</w:t>
      </w:r>
      <w:r w:rsidR="00F65722" w:rsidRPr="00D5401F">
        <w:rPr>
          <w:color w:val="auto"/>
        </w:rPr>
        <w:t xml:space="preserve"> </w:t>
      </w:r>
    </w:p>
    <w:p w14:paraId="5C895103" w14:textId="77777777" w:rsidR="000B2B5E" w:rsidRPr="00D5401F" w:rsidRDefault="000B2B5E">
      <w:pPr>
        <w:pStyle w:val="PlainText"/>
        <w:rPr>
          <w:color w:val="auto"/>
        </w:rPr>
      </w:pPr>
    </w:p>
    <w:p w14:paraId="1AF5D056" w14:textId="6F4FA9B6" w:rsidR="000B2B5E" w:rsidRPr="00D5401F" w:rsidRDefault="00F65722">
      <w:pPr>
        <w:pStyle w:val="PlainText"/>
        <w:rPr>
          <w:color w:val="auto"/>
        </w:rPr>
      </w:pPr>
      <w:r w:rsidRPr="00D5401F">
        <w:rPr>
          <w:color w:val="auto"/>
        </w:rPr>
        <w:t xml:space="preserve">Attending </w:t>
      </w:r>
      <w:r w:rsidR="001830AD">
        <w:rPr>
          <w:color w:val="auto"/>
        </w:rPr>
        <w:t>this professional development short course</w:t>
      </w:r>
      <w:r w:rsidRPr="00D5401F">
        <w:rPr>
          <w:color w:val="auto"/>
        </w:rPr>
        <w:t xml:space="preserve"> will allow me to strengthen my business acumen</w:t>
      </w:r>
      <w:r w:rsidR="001830AD">
        <w:rPr>
          <w:color w:val="auto"/>
        </w:rPr>
        <w:t>, confidence</w:t>
      </w:r>
      <w:r w:rsidRPr="00D5401F">
        <w:rPr>
          <w:color w:val="auto"/>
        </w:rPr>
        <w:t xml:space="preserve"> </w:t>
      </w:r>
      <w:r w:rsidR="001830AD">
        <w:rPr>
          <w:color w:val="auto"/>
        </w:rPr>
        <w:t xml:space="preserve">and </w:t>
      </w:r>
      <w:r w:rsidR="00561005">
        <w:rPr>
          <w:color w:val="auto"/>
        </w:rPr>
        <w:t xml:space="preserve">negotiation </w:t>
      </w:r>
      <w:r w:rsidR="001830AD">
        <w:rPr>
          <w:color w:val="auto"/>
        </w:rPr>
        <w:t>skills</w:t>
      </w:r>
      <w:r w:rsidRPr="00D5401F">
        <w:rPr>
          <w:color w:val="auto"/>
        </w:rPr>
        <w:t xml:space="preserve">. </w:t>
      </w:r>
    </w:p>
    <w:p w14:paraId="63462A76" w14:textId="77777777" w:rsidR="000B2B5E" w:rsidRPr="00D5401F" w:rsidRDefault="000B2B5E">
      <w:pPr>
        <w:pStyle w:val="PlainText"/>
        <w:rPr>
          <w:color w:val="auto"/>
        </w:rPr>
      </w:pPr>
    </w:p>
    <w:p w14:paraId="15D7EC0D" w14:textId="784FF389" w:rsidR="000B2B5E" w:rsidRPr="00D5401F" w:rsidRDefault="00F65722">
      <w:pPr>
        <w:pStyle w:val="PlainText"/>
        <w:rPr>
          <w:color w:val="auto"/>
        </w:rPr>
      </w:pPr>
      <w:r w:rsidRPr="00D5401F">
        <w:rPr>
          <w:color w:val="auto"/>
        </w:rPr>
        <w:t xml:space="preserve">By attending this program at </w:t>
      </w:r>
      <w:r w:rsidR="001830AD">
        <w:rPr>
          <w:color w:val="auto"/>
        </w:rPr>
        <w:t>UQ Business School</w:t>
      </w:r>
      <w:r w:rsidRPr="00D5401F">
        <w:rPr>
          <w:color w:val="auto"/>
        </w:rPr>
        <w:t>, I will:</w:t>
      </w:r>
    </w:p>
    <w:p w14:paraId="0B25703D" w14:textId="4D14D24D" w:rsidR="00561005" w:rsidRPr="00561005" w:rsidRDefault="00561005" w:rsidP="00561005">
      <w:pPr>
        <w:pStyle w:val="PlainText"/>
        <w:numPr>
          <w:ilvl w:val="0"/>
          <w:numId w:val="6"/>
        </w:numPr>
        <w:rPr>
          <w:color w:val="auto"/>
        </w:rPr>
      </w:pPr>
      <w:r w:rsidRPr="00561005">
        <w:rPr>
          <w:color w:val="auto"/>
        </w:rPr>
        <w:t>Learn how to plan for effective negotiation discussions by gathering evidence, identifying strengths, and developing persuasive messaging</w:t>
      </w:r>
    </w:p>
    <w:p w14:paraId="364F8B9C" w14:textId="0A693DC7" w:rsidR="00561005" w:rsidRPr="00561005" w:rsidRDefault="00561005" w:rsidP="00561005">
      <w:pPr>
        <w:pStyle w:val="PlainText"/>
        <w:numPr>
          <w:ilvl w:val="0"/>
          <w:numId w:val="6"/>
        </w:numPr>
        <w:rPr>
          <w:color w:val="auto"/>
        </w:rPr>
      </w:pPr>
      <w:r w:rsidRPr="00561005">
        <w:rPr>
          <w:color w:val="auto"/>
        </w:rPr>
        <w:t>Develop an understanding of my personal negotiation style, values and key motivators, which I can use to increase my negotiation skills</w:t>
      </w:r>
    </w:p>
    <w:p w14:paraId="24ABA309" w14:textId="56952D63" w:rsidR="00561005" w:rsidRPr="00561005" w:rsidRDefault="00561005" w:rsidP="00561005">
      <w:pPr>
        <w:pStyle w:val="PlainText"/>
        <w:numPr>
          <w:ilvl w:val="0"/>
          <w:numId w:val="6"/>
        </w:numPr>
        <w:rPr>
          <w:color w:val="auto"/>
        </w:rPr>
      </w:pPr>
      <w:r w:rsidRPr="00561005">
        <w:rPr>
          <w:color w:val="auto"/>
        </w:rPr>
        <w:t>Learn how to communicate most effectively with different personalities and team interaction styles</w:t>
      </w:r>
      <w:r>
        <w:rPr>
          <w:color w:val="auto"/>
        </w:rPr>
        <w:t xml:space="preserve">, as well as how to leverage our team’s strengths and </w:t>
      </w:r>
      <w:proofErr w:type="spellStart"/>
      <w:r>
        <w:rPr>
          <w:color w:val="auto"/>
        </w:rPr>
        <w:t>capitalise</w:t>
      </w:r>
      <w:proofErr w:type="spellEnd"/>
      <w:r>
        <w:rPr>
          <w:color w:val="auto"/>
        </w:rPr>
        <w:t xml:space="preserve"> on our competitor’s weaknesses for our strategic advantage.</w:t>
      </w:r>
    </w:p>
    <w:p w14:paraId="25D7D488" w14:textId="148C42A6" w:rsidR="00561005" w:rsidRPr="00561005" w:rsidRDefault="00561005" w:rsidP="00561005">
      <w:pPr>
        <w:pStyle w:val="PlainText"/>
        <w:numPr>
          <w:ilvl w:val="0"/>
          <w:numId w:val="6"/>
        </w:numPr>
        <w:rPr>
          <w:color w:val="auto"/>
        </w:rPr>
      </w:pPr>
      <w:r w:rsidRPr="00561005">
        <w:rPr>
          <w:color w:val="auto"/>
        </w:rPr>
        <w:t>Work on controlling my physiological responses and regulating my emotions when negotiating, particularly when under pressure and dealing with frustration or roadblocks using de-escalation tactics)</w:t>
      </w:r>
    </w:p>
    <w:p w14:paraId="64013654" w14:textId="67344E8B" w:rsidR="00561005" w:rsidRPr="00561005" w:rsidRDefault="00561005" w:rsidP="00561005">
      <w:pPr>
        <w:pStyle w:val="PlainText"/>
        <w:numPr>
          <w:ilvl w:val="0"/>
          <w:numId w:val="6"/>
        </w:numPr>
        <w:rPr>
          <w:color w:val="auto"/>
        </w:rPr>
      </w:pPr>
      <w:r w:rsidRPr="00561005">
        <w:rPr>
          <w:color w:val="auto"/>
        </w:rPr>
        <w:t>Identify hindrances to trust building and</w:t>
      </w:r>
      <w:r>
        <w:rPr>
          <w:color w:val="auto"/>
        </w:rPr>
        <w:t xml:space="preserve"> </w:t>
      </w:r>
      <w:r w:rsidRPr="00561005">
        <w:rPr>
          <w:color w:val="auto"/>
        </w:rPr>
        <w:t>key facilitators of building rapport</w:t>
      </w:r>
      <w:r>
        <w:rPr>
          <w:color w:val="auto"/>
        </w:rPr>
        <w:t xml:space="preserve"> with colleagues.</w:t>
      </w:r>
    </w:p>
    <w:p w14:paraId="24C7D7F0" w14:textId="77777777" w:rsidR="000B2B5E" w:rsidRPr="00D5401F" w:rsidRDefault="000B2B5E">
      <w:pPr>
        <w:pStyle w:val="PlainText"/>
        <w:rPr>
          <w:color w:val="auto"/>
        </w:rPr>
      </w:pPr>
    </w:p>
    <w:p w14:paraId="21B3E8BB" w14:textId="77777777" w:rsidR="000B2B5E" w:rsidRPr="00D5401F" w:rsidRDefault="004108C3">
      <w:pPr>
        <w:pStyle w:val="PlainText"/>
        <w:rPr>
          <w:color w:val="auto"/>
        </w:rPr>
      </w:pPr>
      <w:r w:rsidRPr="00D5401F">
        <w:rPr>
          <w:color w:val="auto"/>
        </w:rPr>
        <w:t>After I complete</w:t>
      </w:r>
      <w:r w:rsidR="00F65722" w:rsidRPr="00D5401F">
        <w:rPr>
          <w:color w:val="auto"/>
        </w:rPr>
        <w:t xml:space="preserve"> the program, I’ll share key takeaways with our team, including those we can implement immediately, and I’ll develop an action plan for how we'll make that happen.</w:t>
      </w:r>
    </w:p>
    <w:p w14:paraId="0DF41FE9" w14:textId="77777777" w:rsidR="000B2B5E" w:rsidRPr="00D5401F" w:rsidRDefault="000B2B5E">
      <w:pPr>
        <w:pStyle w:val="PlainText"/>
        <w:rPr>
          <w:color w:val="auto"/>
        </w:rPr>
      </w:pPr>
    </w:p>
    <w:p w14:paraId="1CAEE255" w14:textId="77777777" w:rsidR="00C71725" w:rsidRDefault="00C71725" w:rsidP="00C71725">
      <w:pPr>
        <w:pStyle w:val="PlainText"/>
        <w:rPr>
          <w:color w:val="auto"/>
        </w:rPr>
      </w:pPr>
      <w:r>
        <w:rPr>
          <w:color w:val="auto"/>
        </w:rPr>
        <w:t>These are the course dates and times:</w:t>
      </w:r>
    </w:p>
    <w:p w14:paraId="7C2D87BB" w14:textId="77777777" w:rsidR="00C71725" w:rsidRDefault="00C71725" w:rsidP="00C71725">
      <w:pPr>
        <w:pStyle w:val="PlainText"/>
        <w:numPr>
          <w:ilvl w:val="0"/>
          <w:numId w:val="17"/>
        </w:numPr>
        <w:rPr>
          <w:color w:val="auto"/>
        </w:rPr>
      </w:pPr>
      <w:r w:rsidRPr="00D5401F">
        <w:rPr>
          <w:b/>
          <w:bCs/>
          <w:color w:val="auto"/>
          <w:highlight w:val="yellow"/>
          <w:u w:color="FF0000"/>
        </w:rPr>
        <w:t xml:space="preserve">[INSERT </w:t>
      </w:r>
      <w:r>
        <w:rPr>
          <w:b/>
          <w:bCs/>
          <w:color w:val="auto"/>
          <w:highlight w:val="yellow"/>
          <w:u w:color="FF0000"/>
        </w:rPr>
        <w:t>DATES HERE</w:t>
      </w:r>
      <w:r w:rsidRPr="00D5401F">
        <w:rPr>
          <w:color w:val="auto"/>
          <w:highlight w:val="yellow"/>
          <w:u w:color="FF0000"/>
        </w:rPr>
        <w:t>]</w:t>
      </w:r>
    </w:p>
    <w:p w14:paraId="79BCFB41" w14:textId="77777777" w:rsidR="00C71725" w:rsidRDefault="00C71725" w:rsidP="00C71725">
      <w:pPr>
        <w:pStyle w:val="PlainText"/>
        <w:rPr>
          <w:color w:val="auto"/>
        </w:rPr>
      </w:pPr>
    </w:p>
    <w:p w14:paraId="61FFE339" w14:textId="77777777" w:rsidR="00C71725" w:rsidRPr="00D5401F" w:rsidRDefault="00C71725" w:rsidP="00C71725">
      <w:pPr>
        <w:pStyle w:val="PlainText"/>
        <w:rPr>
          <w:color w:val="auto"/>
        </w:rPr>
      </w:pPr>
      <w:r w:rsidRPr="00D5401F">
        <w:rPr>
          <w:color w:val="auto"/>
        </w:rPr>
        <w:t>Here’s how much it will cost for me to attend:</w:t>
      </w:r>
    </w:p>
    <w:p w14:paraId="30BCF03A" w14:textId="77777777" w:rsidR="00C71725" w:rsidRPr="00D5401F" w:rsidRDefault="00C71725" w:rsidP="00C71725">
      <w:pPr>
        <w:pStyle w:val="PlainText"/>
        <w:rPr>
          <w:color w:val="auto"/>
        </w:rPr>
      </w:pPr>
    </w:p>
    <w:p w14:paraId="5B58B7D6" w14:textId="77777777" w:rsidR="00C71725" w:rsidRPr="00D5401F" w:rsidRDefault="00C71725" w:rsidP="00C71725">
      <w:pPr>
        <w:pStyle w:val="PlainText"/>
        <w:numPr>
          <w:ilvl w:val="0"/>
          <w:numId w:val="4"/>
        </w:numPr>
        <w:rPr>
          <w:color w:val="auto"/>
        </w:rPr>
      </w:pPr>
      <w:r w:rsidRPr="00D5401F">
        <w:rPr>
          <w:color w:val="auto"/>
        </w:rPr>
        <w:t xml:space="preserve">Airfare/Travel: </w:t>
      </w:r>
      <w:r w:rsidRPr="00D5401F">
        <w:rPr>
          <w:b/>
          <w:bCs/>
          <w:color w:val="auto"/>
          <w:highlight w:val="yellow"/>
          <w:u w:color="FF0000"/>
        </w:rPr>
        <w:t>[INSERT AMOUNT HERE, IF REQUIRED</w:t>
      </w:r>
      <w:r w:rsidRPr="00D5401F">
        <w:rPr>
          <w:color w:val="auto"/>
          <w:highlight w:val="yellow"/>
          <w:u w:color="FF0000"/>
        </w:rPr>
        <w:t>]</w:t>
      </w:r>
    </w:p>
    <w:p w14:paraId="7591739E" w14:textId="77777777" w:rsidR="00C71725" w:rsidRPr="00D5401F" w:rsidRDefault="00C71725" w:rsidP="00C71725">
      <w:pPr>
        <w:pStyle w:val="PlainText"/>
        <w:numPr>
          <w:ilvl w:val="0"/>
          <w:numId w:val="4"/>
        </w:numPr>
        <w:rPr>
          <w:color w:val="auto"/>
        </w:rPr>
      </w:pPr>
      <w:r w:rsidRPr="00D5401F">
        <w:rPr>
          <w:color w:val="auto"/>
        </w:rPr>
        <w:t xml:space="preserve">Hotel: Included in the program fee </w:t>
      </w:r>
      <w:r w:rsidRPr="00D5401F">
        <w:rPr>
          <w:b/>
          <w:color w:val="auto"/>
          <w:highlight w:val="yellow"/>
        </w:rPr>
        <w:t>[DELETE THIS LINE IF LIVE VIRTUAL PROGRAM]</w:t>
      </w:r>
    </w:p>
    <w:p w14:paraId="680D5D4C" w14:textId="0B665770" w:rsidR="00C71725" w:rsidRPr="00D5401F" w:rsidRDefault="00C71725" w:rsidP="00C71725">
      <w:pPr>
        <w:pStyle w:val="PlainText"/>
        <w:numPr>
          <w:ilvl w:val="0"/>
          <w:numId w:val="4"/>
        </w:numPr>
        <w:spacing w:line="276" w:lineRule="auto"/>
        <w:rPr>
          <w:color w:val="auto"/>
        </w:rPr>
      </w:pPr>
      <w:r w:rsidRPr="00D5401F">
        <w:rPr>
          <w:color w:val="auto"/>
        </w:rPr>
        <w:t xml:space="preserve">Program Fee: </w:t>
      </w:r>
      <w:r w:rsidRPr="005B6358">
        <w:rPr>
          <w:color w:val="auto"/>
        </w:rPr>
        <w:t>$</w:t>
      </w:r>
      <w:r>
        <w:rPr>
          <w:color w:val="auto"/>
        </w:rPr>
        <w:t>925</w:t>
      </w:r>
      <w:r>
        <w:rPr>
          <w:rFonts w:ascii="Roboto" w:hAnsi="Roboto"/>
          <w:color w:val="2B2B2B"/>
          <w:shd w:val="clear" w:color="auto" w:fill="FFFFFF"/>
        </w:rPr>
        <w:t> </w:t>
      </w:r>
    </w:p>
    <w:p w14:paraId="441160CB" w14:textId="1120443B" w:rsidR="00857E72" w:rsidRDefault="00C71725" w:rsidP="00C71725">
      <w:pPr>
        <w:pStyle w:val="PlainText"/>
        <w:numPr>
          <w:ilvl w:val="0"/>
          <w:numId w:val="4"/>
        </w:numPr>
        <w:rPr>
          <w:color w:val="auto"/>
        </w:rPr>
      </w:pPr>
      <w:r w:rsidRPr="00D5401F">
        <w:rPr>
          <w:color w:val="auto"/>
        </w:rPr>
        <w:t xml:space="preserve">TOTAL: </w:t>
      </w:r>
      <w:r w:rsidRPr="00D5401F">
        <w:rPr>
          <w:b/>
          <w:bCs/>
          <w:color w:val="auto"/>
          <w:u w:color="FF0000"/>
        </w:rPr>
        <w:t>[ADD UP TOTAL AND INSERT HERE]</w:t>
      </w:r>
    </w:p>
    <w:p w14:paraId="1DE651CB" w14:textId="77777777" w:rsidR="00C71725" w:rsidRPr="00C71725" w:rsidRDefault="00C71725" w:rsidP="00C71725">
      <w:pPr>
        <w:pStyle w:val="PlainText"/>
        <w:ind w:left="720"/>
        <w:rPr>
          <w:color w:val="auto"/>
        </w:rPr>
      </w:pPr>
    </w:p>
    <w:p w14:paraId="74290110" w14:textId="16AEDD37" w:rsidR="000B2B5E" w:rsidRPr="00D5401F" w:rsidRDefault="00F65722">
      <w:pPr>
        <w:pStyle w:val="PlainText"/>
        <w:rPr>
          <w:color w:val="auto"/>
        </w:rPr>
      </w:pPr>
      <w:r w:rsidRPr="00D5401F">
        <w:rPr>
          <w:color w:val="auto"/>
        </w:rPr>
        <w:t xml:space="preserve">You can learn more about the program </w:t>
      </w:r>
      <w:hyperlink r:id="rId7" w:history="1">
        <w:r w:rsidRPr="001830AD">
          <w:rPr>
            <w:rStyle w:val="Hyperlink"/>
          </w:rPr>
          <w:t>here</w:t>
        </w:r>
      </w:hyperlink>
      <w:r w:rsidRPr="00D5401F">
        <w:rPr>
          <w:color w:val="auto"/>
        </w:rPr>
        <w:t xml:space="preserve"> on </w:t>
      </w:r>
      <w:r w:rsidR="00D5401F">
        <w:rPr>
          <w:color w:val="auto"/>
        </w:rPr>
        <w:t>the UQ Business School Executive Education</w:t>
      </w:r>
      <w:r w:rsidRPr="00D5401F">
        <w:rPr>
          <w:color w:val="auto"/>
        </w:rPr>
        <w:t xml:space="preserve"> website.</w:t>
      </w:r>
    </w:p>
    <w:p w14:paraId="641AC2A3" w14:textId="77777777" w:rsidR="000B2B5E" w:rsidRPr="00D5401F" w:rsidRDefault="000B2B5E">
      <w:pPr>
        <w:pStyle w:val="PlainText"/>
        <w:rPr>
          <w:color w:val="auto"/>
        </w:rPr>
      </w:pPr>
    </w:p>
    <w:p w14:paraId="71A9E2EB" w14:textId="77777777" w:rsidR="000B2B5E" w:rsidRPr="00D5401F" w:rsidRDefault="00F65722">
      <w:pPr>
        <w:pStyle w:val="PlainText"/>
        <w:rPr>
          <w:color w:val="auto"/>
        </w:rPr>
      </w:pPr>
      <w:r w:rsidRPr="00D5401F">
        <w:rPr>
          <w:color w:val="auto"/>
        </w:rPr>
        <w:lastRenderedPageBreak/>
        <w:t>Thank you for taking the time to consider my request. I look forward to speaking with you about this in more detail.</w:t>
      </w:r>
    </w:p>
    <w:p w14:paraId="1D734D4E" w14:textId="77777777" w:rsidR="000B2B5E" w:rsidRPr="00D5401F" w:rsidRDefault="000B2B5E">
      <w:pPr>
        <w:pStyle w:val="PlainText"/>
        <w:rPr>
          <w:color w:val="auto"/>
        </w:rPr>
      </w:pPr>
    </w:p>
    <w:p w14:paraId="6B696D98" w14:textId="77777777" w:rsidR="000B2B5E" w:rsidRPr="00D5401F" w:rsidRDefault="00F65722">
      <w:pPr>
        <w:pStyle w:val="Body"/>
        <w:rPr>
          <w:color w:val="auto"/>
        </w:rPr>
      </w:pPr>
      <w:r w:rsidRPr="00D5401F">
        <w:rPr>
          <w:color w:val="auto"/>
        </w:rPr>
        <w:t>Best regards,</w:t>
      </w:r>
      <w:bookmarkStart w:id="0" w:name="_GoBack"/>
      <w:bookmarkEnd w:id="0"/>
    </w:p>
    <w:p w14:paraId="469E4C44" w14:textId="0590B016" w:rsidR="00561005" w:rsidRDefault="00F65722">
      <w:pPr>
        <w:pStyle w:val="Body"/>
        <w:rPr>
          <w:b/>
          <w:bCs/>
          <w:color w:val="auto"/>
          <w:u w:color="FF0000"/>
          <w:lang w:val="de-DE"/>
        </w:rPr>
      </w:pPr>
      <w:r w:rsidRPr="00D5401F">
        <w:rPr>
          <w:b/>
          <w:bCs/>
          <w:color w:val="auto"/>
          <w:u w:color="FF0000"/>
          <w:lang w:val="de-DE"/>
        </w:rPr>
        <w:t>[INSERT YOUR NAME HERE]</w:t>
      </w:r>
    </w:p>
    <w:p w14:paraId="69254941" w14:textId="6B5F9450" w:rsidR="001830AD" w:rsidRPr="00417A74" w:rsidRDefault="001830AD" w:rsidP="00417A74">
      <w:pPr>
        <w:rPr>
          <w:rFonts w:ascii="Calibri" w:eastAsia="Calibri" w:hAnsi="Calibri" w:cs="Calibri"/>
          <w:b/>
          <w:bCs/>
          <w:sz w:val="22"/>
          <w:szCs w:val="22"/>
          <w:u w:color="FF0000"/>
          <w:lang w:val="de-DE"/>
          <w14:textOutline w14:w="0" w14:cap="flat" w14:cmpd="sng" w14:algn="ctr">
            <w14:noFill/>
            <w14:prstDash w14:val="solid"/>
            <w14:bevel/>
          </w14:textOutline>
        </w:rPr>
      </w:pPr>
    </w:p>
    <w:sectPr w:rsidR="001830AD" w:rsidRPr="00417A7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FE9E4" w14:textId="77777777" w:rsidR="00C0168C" w:rsidRDefault="00C0168C">
      <w:r>
        <w:separator/>
      </w:r>
    </w:p>
  </w:endnote>
  <w:endnote w:type="continuationSeparator" w:id="0">
    <w:p w14:paraId="1D631635" w14:textId="77777777" w:rsidR="00C0168C" w:rsidRDefault="00C01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700C6" w14:textId="77777777" w:rsidR="000B2B5E" w:rsidRDefault="000B2B5E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E0A3D8" w14:textId="77777777" w:rsidR="00C0168C" w:rsidRDefault="00C0168C">
      <w:r>
        <w:separator/>
      </w:r>
    </w:p>
  </w:footnote>
  <w:footnote w:type="continuationSeparator" w:id="0">
    <w:p w14:paraId="60FA0AF2" w14:textId="77777777" w:rsidR="00C0168C" w:rsidRDefault="00C01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E3337" w14:textId="77777777" w:rsidR="000B2B5E" w:rsidRDefault="000B2B5E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86B96"/>
    <w:multiLevelType w:val="hybridMultilevel"/>
    <w:tmpl w:val="5F40A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6B2709"/>
    <w:multiLevelType w:val="hybridMultilevel"/>
    <w:tmpl w:val="99B2A7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6D44FAC"/>
    <w:multiLevelType w:val="multilevel"/>
    <w:tmpl w:val="59D00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981C23"/>
    <w:multiLevelType w:val="multilevel"/>
    <w:tmpl w:val="58F2C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7E5C6C"/>
    <w:multiLevelType w:val="hybridMultilevel"/>
    <w:tmpl w:val="CAA6BB54"/>
    <w:styleLink w:val="ImportedStyle1"/>
    <w:lvl w:ilvl="0" w:tplc="F8BCF6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964BC0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516E01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A76A85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5C0831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192757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3AAC6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13A467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FEC0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33295F5A"/>
    <w:multiLevelType w:val="hybridMultilevel"/>
    <w:tmpl w:val="CAA6BB54"/>
    <w:numStyleLink w:val="ImportedStyle1"/>
  </w:abstractNum>
  <w:abstractNum w:abstractNumId="6" w15:restartNumberingAfterBreak="0">
    <w:nsid w:val="36AE6CBE"/>
    <w:multiLevelType w:val="hybridMultilevel"/>
    <w:tmpl w:val="10D4F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F51C9"/>
    <w:multiLevelType w:val="multilevel"/>
    <w:tmpl w:val="9C04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BB343C"/>
    <w:multiLevelType w:val="multilevel"/>
    <w:tmpl w:val="5F522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554AE"/>
    <w:multiLevelType w:val="multilevel"/>
    <w:tmpl w:val="D4B6D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9C2DF9"/>
    <w:multiLevelType w:val="multilevel"/>
    <w:tmpl w:val="AD8A1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737684"/>
    <w:multiLevelType w:val="hybridMultilevel"/>
    <w:tmpl w:val="E012BB3C"/>
    <w:numStyleLink w:val="ImportedStyle2"/>
  </w:abstractNum>
  <w:abstractNum w:abstractNumId="12" w15:restartNumberingAfterBreak="0">
    <w:nsid w:val="5E9F4136"/>
    <w:multiLevelType w:val="hybridMultilevel"/>
    <w:tmpl w:val="E012BB3C"/>
    <w:styleLink w:val="ImportedStyle2"/>
    <w:lvl w:ilvl="0" w:tplc="746E066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D22057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9583FD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A0895C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3CE30F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2F0680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AB8981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9D6996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4F6608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6374F5"/>
    <w:multiLevelType w:val="multilevel"/>
    <w:tmpl w:val="7AB85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FC7FB8"/>
    <w:multiLevelType w:val="multilevel"/>
    <w:tmpl w:val="F2F68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F3685"/>
    <w:multiLevelType w:val="hybridMultilevel"/>
    <w:tmpl w:val="865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BAA6DA1"/>
    <w:multiLevelType w:val="multilevel"/>
    <w:tmpl w:val="27A67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12"/>
  </w:num>
  <w:num w:numId="4">
    <w:abstractNumId w:val="11"/>
  </w:num>
  <w:num w:numId="5">
    <w:abstractNumId w:val="13"/>
  </w:num>
  <w:num w:numId="6">
    <w:abstractNumId w:val="15"/>
  </w:num>
  <w:num w:numId="7">
    <w:abstractNumId w:val="2"/>
  </w:num>
  <w:num w:numId="8">
    <w:abstractNumId w:val="0"/>
  </w:num>
  <w:num w:numId="9">
    <w:abstractNumId w:val="14"/>
  </w:num>
  <w:num w:numId="10">
    <w:abstractNumId w:val="3"/>
  </w:num>
  <w:num w:numId="11">
    <w:abstractNumId w:val="9"/>
  </w:num>
  <w:num w:numId="12">
    <w:abstractNumId w:val="10"/>
  </w:num>
  <w:num w:numId="13">
    <w:abstractNumId w:val="1"/>
  </w:num>
  <w:num w:numId="14">
    <w:abstractNumId w:val="8"/>
  </w:num>
  <w:num w:numId="15">
    <w:abstractNumId w:val="16"/>
  </w:num>
  <w:num w:numId="16">
    <w:abstractNumId w:val="7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s-ES_tradn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_tradnl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DE2NzMwMjQyM7VU0lEKTi0uzszPAykwqgUAdbcPQywAAAA="/>
  </w:docVars>
  <w:rsids>
    <w:rsidRoot w:val="000B2B5E"/>
    <w:rsid w:val="000B2B5E"/>
    <w:rsid w:val="00171784"/>
    <w:rsid w:val="001830AD"/>
    <w:rsid w:val="001F0955"/>
    <w:rsid w:val="002A0203"/>
    <w:rsid w:val="002D2432"/>
    <w:rsid w:val="003C3B22"/>
    <w:rsid w:val="004108C3"/>
    <w:rsid w:val="00417A74"/>
    <w:rsid w:val="005327A9"/>
    <w:rsid w:val="00537A9C"/>
    <w:rsid w:val="00561005"/>
    <w:rsid w:val="005A7A5F"/>
    <w:rsid w:val="005B6358"/>
    <w:rsid w:val="00857E72"/>
    <w:rsid w:val="00C0168C"/>
    <w:rsid w:val="00C71725"/>
    <w:rsid w:val="00CD5391"/>
    <w:rsid w:val="00CF7AD3"/>
    <w:rsid w:val="00D5401F"/>
    <w:rsid w:val="00EF2E92"/>
    <w:rsid w:val="00F6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7FB53"/>
  <w15:docId w15:val="{3CD5CAAA-E0D9-0B4B-BA8F-CDBD1FE4D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PlainText">
    <w:name w:val="Plain Text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b/>
      <w:bCs/>
      <w:i/>
      <w:iCs/>
      <w:outline w:val="0"/>
      <w:color w:val="0000FF"/>
      <w:u w:val="single" w:color="0000FF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Link"/>
    <w:rPr>
      <w:rFonts w:ascii="Calibri" w:eastAsia="Calibri" w:hAnsi="Calibri" w:cs="Calibri"/>
      <w:b/>
      <w:bCs/>
      <w:outline w:val="0"/>
      <w:color w:val="0000FF"/>
      <w:u w:val="single" w:color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3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391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3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usiness.uq.edu.au/course/optimising-influence-negoti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eced</dc:creator>
  <cp:lastModifiedBy>Hannah Paterson</cp:lastModifiedBy>
  <cp:revision>5</cp:revision>
  <dcterms:created xsi:type="dcterms:W3CDTF">2020-10-22T23:54:00Z</dcterms:created>
  <dcterms:modified xsi:type="dcterms:W3CDTF">2020-12-21T01:28:00Z</dcterms:modified>
</cp:coreProperties>
</file>